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5"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 the Hiring Committee,</w:t>
      </w:r>
    </w:p>
    <w:p>
      <w:pPr>
        <w:pStyle w:val="BodyText"/>
      </w:pPr>
      <w:r>
        <w:t xml:space="preserve">Dear Members of the Hiring Committee,</w:t>
      </w:r>
    </w:p>
    <w:p>
      <w:pPr>
        <w:pStyle w:val="BodyText"/>
      </w:pPr>
      <w:r>
        <w:t xml:space="preserve">I am writing to express my sincere interest in the Professor position at [University Name] in Australia Sydney. As an accomplished academic with a distinguished career in [Your Field of Expertise], I am eager to contribute my expertise, research leadership, and commitment to excellence in education to this prestigious institution. The opportunity to join a vibrant academic community like that of Australia Sydney aligns perfectly with my professional aspirations and passion for advancing knowledge through teaching, research, and collaboration.</w:t>
      </w:r>
    </w:p>
    <w:bookmarkStart w:id="20" w:name="Xe8b1ac7b9ab85b59e08bde913a757030294a649"/>
    <w:p>
      <w:pPr>
        <w:pStyle w:val="Heading2"/>
      </w:pPr>
      <w:r>
        <w:t xml:space="preserve">Academic Background and Professional Experience</w:t>
      </w:r>
    </w:p>
    <w:p>
      <w:pPr>
        <w:pStyle w:val="FirstParagraph"/>
      </w:pPr>
      <w:r>
        <w:t xml:space="preserve">With over [X] years of experience in academia, I have dedicated my career to fostering intellectual growth, driving impactful research, and mentoring the next generation of scholars. My academic journey began at [Your University], where I earned my [PhD/Doctorate] in [Your Field]. This foundation was further strengthened through postdoctoral research at [Institution], followed by a series of academic appointments that allowed me to refine my expertise in [Specific Research Areas]. Throughout my career, I have held roles such as [Previous Positions], where I led interdisciplinary projects, secured substantial external funding, and published extensively in top-tier journals.</w:t>
      </w:r>
    </w:p>
    <w:p>
      <w:pPr>
        <w:pStyle w:val="BodyText"/>
      </w:pPr>
      <w:r>
        <w:t xml:space="preserve">My work has consistently emphasized the importance of innovation and practical application. For instance, my research on [Specific Research Topic] has not only garnered international recognition but also contributed to advancements in [Related Field]. This aligns seamlessly with the mission of Australia Sydney’s academic institutions, which prioritize cutting-edge research and its real-world impact. I am particularly inspired by [University Name]’s commitment to excellence in [Specific Department or Program], and I am confident that my expertise would complement the university’s strategic goals.</w:t>
      </w:r>
    </w:p>
    <w:bookmarkEnd w:id="20"/>
    <w:bookmarkStart w:id="21" w:name="research-contributions-and-leadership"/>
    <w:p>
      <w:pPr>
        <w:pStyle w:val="Heading2"/>
      </w:pPr>
      <w:r>
        <w:t xml:space="preserve">Research Contributions and Leadership</w:t>
      </w:r>
    </w:p>
    <w:p>
      <w:pPr>
        <w:pStyle w:val="FirstParagraph"/>
      </w:pPr>
      <w:r>
        <w:t xml:space="preserve">As a Professor, I have always believed that research is the cornerstone of academic excellence. My research agenda has been guided by a desire to address critical challenges in [Your Field], with a focus on [Specific Themes or Problems]. For example, my work on [Example Project] has led to collaborations with [Industry Partners or Institutions], resulting in innovative solutions that have been adopted globally. These experiences have not only expanded my scholarly network but also honed my ability to lead multidisciplinary teams and navigate complex research environments.</w:t>
      </w:r>
    </w:p>
    <w:p>
      <w:pPr>
        <w:pStyle w:val="BodyText"/>
      </w:pPr>
      <w:r>
        <w:t xml:space="preserve">At Australia Sydney, I aim to build on this legacy by establishing a dynamic research laboratory or center that bridges theoretical inquiry with practical applications. The university’s proximity to [Local Industries, Research Hubs, or Community Organizations] presents unique opportunities for collaboration, which I am eager to explore. By leveraging Australia Sydney’s resources and partnerships, I envision creating a research environment that attracts top talent and fosters groundbreaking discoveries.</w:t>
      </w:r>
    </w:p>
    <w:bookmarkEnd w:id="21"/>
    <w:bookmarkStart w:id="22" w:name="teaching-philosophy-and-mentorship"/>
    <w:p>
      <w:pPr>
        <w:pStyle w:val="Heading2"/>
      </w:pPr>
      <w:r>
        <w:t xml:space="preserve">Teaching Philosophy and Mentorship</w:t>
      </w:r>
    </w:p>
    <w:p>
      <w:pPr>
        <w:pStyle w:val="FirstParagraph"/>
      </w:pPr>
      <w:r>
        <w:t xml:space="preserve">My approach to teaching is rooted in the belief that education is a transformative process that empowers students to think critically, innovate, and contribute meaningfully to society. Over the years, I have developed and taught courses on [List of Courses], which emphasize both theoretical foundations and hands-on learning. My students consistently praise my ability to make complex concepts accessible while encouraging them to challenge assumptions and explore new perspectives.</w:t>
      </w:r>
    </w:p>
    <w:p>
      <w:pPr>
        <w:pStyle w:val="BodyText"/>
      </w:pPr>
      <w:r>
        <w:t xml:space="preserve">In addition to my teaching roles, I have served as a mentor to numerous graduate students, postdoctoral researchers, and early-career academics. I take great pride in fostering a supportive yet intellectually rigorous environment where learners can thrive. At [University Name], I look forward to mentoring future leaders in [Your Field], while also engaging with the broader academic community through seminars, workshops, and collaborative projects.</w:t>
      </w:r>
    </w:p>
    <w:bookmarkEnd w:id="22"/>
    <w:bookmarkStart w:id="23" w:name="collaboration-and-community-engagement"/>
    <w:p>
      <w:pPr>
        <w:pStyle w:val="Heading2"/>
      </w:pPr>
      <w:r>
        <w:t xml:space="preserve">Collaboration and Community Engagement</w:t>
      </w:r>
    </w:p>
    <w:p>
      <w:pPr>
        <w:pStyle w:val="FirstParagraph"/>
      </w:pPr>
      <w:r>
        <w:t xml:space="preserve">Australia Sydney’s academic landscape is renowned for its interdisciplinary collaboration and global connectivity. I am particularly drawn to the university’s emphasis on [Specific Initiatives, e.g., sustainability, technology, or social innovation], which resonate with my own research interests. I am keen to participate in cross-departmental projects that address pressing issues such as [Example Topics], and I am confident that my collaborative spirit would enrich the university’s academic culture.</w:t>
      </w:r>
    </w:p>
    <w:p>
      <w:pPr>
        <w:pStyle w:val="BodyText"/>
      </w:pPr>
      <w:r>
        <w:t xml:space="preserve">Beyond the classroom and laboratory, I have actively engaged with professional organizations, policy makers, and industry leaders to translate research into actionable outcomes. For instance, my work with [Organization or Project] has informed national policies in [Area], demonstrating the power of academia to drive societal change. I am eager to continue this mission at [University Name], where I can contribute to public discourse and community development initiatives that align with Australia Sydney’s values.</w:t>
      </w:r>
    </w:p>
    <w:bookmarkEnd w:id="23"/>
    <w:bookmarkStart w:id="24" w:name="conclusion"/>
    <w:p>
      <w:pPr>
        <w:pStyle w:val="Heading2"/>
      </w:pPr>
      <w:r>
        <w:t xml:space="preserve">Conclusion</w:t>
      </w:r>
    </w:p>
    <w:p>
      <w:pPr>
        <w:pStyle w:val="FirstParagraph"/>
      </w:pPr>
      <w:r>
        <w:t xml:space="preserve">In summary, my academic background, research achievements, and commitment to education make me a strong candidate for the Professor position at [University Name] in Australia Sydney. I am particularly inspired by the university’s vision to [Specific Goal or Value], and I am confident that my skills and experiences would enable me to contribute meaningfully to its success. I would be honored to join a community of scholars who share my dedication to excellence, innovation, and impact.</w:t>
      </w:r>
    </w:p>
    <w:p>
      <w:pPr>
        <w:pStyle w:val="BodyText"/>
      </w:pPr>
      <w:r>
        <w:t xml:space="preserve">Thank you for considering my application. I look forward to the opportunity to discuss how I can contribute to the continued growth and reputation of [University Name]. Please feel free to contact me at [Your Phone Number] or [Your Email Address] for any additional information or further discuss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rofessor Position in Australia Sydney</dc:title>
  <dc:creator/>
  <dc:language>en</dc:language>
  <cp:keywords/>
  <dcterms:created xsi:type="dcterms:W3CDTF">2026-07-23T15:13:00Z</dcterms:created>
  <dcterms:modified xsi:type="dcterms:W3CDTF">2026-07-23T15:13:00Z</dcterms:modified>
</cp:coreProperties>
</file>

<file path=docProps/custom.xml><?xml version="1.0" encoding="utf-8"?>
<Properties xmlns="http://schemas.openxmlformats.org/officeDocument/2006/custom-properties" xmlns:vt="http://schemas.openxmlformats.org/officeDocument/2006/docPropsVTypes"/>
</file>